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BA08C9" w:rsidRPr="00D848A8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</w:t>
      </w:r>
      <w:r w:rsidR="00D848A8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</w:t>
      </w:r>
      <w:r w:rsidR="00D848A8">
        <w:rPr>
          <w:rFonts w:ascii="Times New Roman" w:hAnsi="Times New Roman" w:cs="Times New Roman"/>
          <w:sz w:val="24"/>
          <w:szCs w:val="24"/>
        </w:rPr>
        <w:t>Очередь</w:t>
      </w:r>
      <w:r>
        <w:rPr>
          <w:rFonts w:ascii="Times New Roman" w:hAnsi="Times New Roman" w:cs="Times New Roman"/>
          <w:sz w:val="24"/>
          <w:szCs w:val="24"/>
        </w:rPr>
        <w:t>, как динамическая структура данных в С++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валенко Н. А.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A08C9" w:rsidRDefault="00BA08C9" w:rsidP="00BA08C9">
      <w:pPr>
        <w:pStyle w:val="a6"/>
        <w:rPr>
          <w:rStyle w:val="a7"/>
          <w:b w:val="0"/>
          <w:bCs w:val="0"/>
          <w:color w:val="auto"/>
        </w:rPr>
      </w:pPr>
      <w:bookmarkStart w:id="0" w:name="_Toc57314746"/>
      <w:r>
        <w:rPr>
          <w:rStyle w:val="a7"/>
          <w:color w:val="auto"/>
        </w:rPr>
        <w:lastRenderedPageBreak/>
        <w:t>Цель задачи</w:t>
      </w:r>
      <w:bookmarkEnd w:id="0"/>
    </w:p>
    <w:p w:rsidR="00BA08C9" w:rsidRDefault="00BA08C9" w:rsidP="00BA08C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Цель – написать программу для создания, редактирования и вывода </w:t>
      </w:r>
      <w:r w:rsidR="00D848A8">
        <w:rPr>
          <w:rFonts w:ascii="Times New Roman" w:hAnsi="Times New Roman" w:cs="Times New Roman"/>
          <w:sz w:val="28"/>
          <w:szCs w:val="28"/>
        </w:rPr>
        <w:t>очереди</w:t>
      </w:r>
      <w:r>
        <w:rPr>
          <w:rFonts w:ascii="Times New Roman" w:hAnsi="Times New Roman" w:cs="Times New Roman"/>
          <w:sz w:val="28"/>
          <w:szCs w:val="28"/>
        </w:rPr>
        <w:t>, как динамической структуры данных</w:t>
      </w:r>
    </w:p>
    <w:p w:rsidR="00BA08C9" w:rsidRDefault="00BA08C9" w:rsidP="00BA08C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анализировать логику </w:t>
      </w:r>
      <w:r w:rsidR="00D848A8">
        <w:rPr>
          <w:rFonts w:ascii="Times New Roman" w:hAnsi="Times New Roman" w:cs="Times New Roman"/>
        </w:rPr>
        <w:t>очереди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, как будет создан</w:t>
      </w:r>
      <w:r w:rsidR="00D848A8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 xml:space="preserve"> </w:t>
      </w:r>
      <w:r w:rsidR="00D848A8">
        <w:rPr>
          <w:rFonts w:ascii="Times New Roman" w:hAnsi="Times New Roman" w:cs="Times New Roman"/>
        </w:rPr>
        <w:t>очередь</w:t>
      </w:r>
      <w:r>
        <w:rPr>
          <w:rFonts w:ascii="Times New Roman" w:hAnsi="Times New Roman" w:cs="Times New Roman"/>
        </w:rPr>
        <w:t xml:space="preserve"> в </w:t>
      </w:r>
      <w:r>
        <w:rPr>
          <w:rFonts w:ascii="Times New Roman" w:hAnsi="Times New Roman" w:cs="Times New Roman"/>
          <w:lang w:val="en-US"/>
        </w:rPr>
        <w:t>C</w:t>
      </w:r>
      <w:r>
        <w:rPr>
          <w:rFonts w:ascii="Times New Roman" w:hAnsi="Times New Roman" w:cs="Times New Roman"/>
        </w:rPr>
        <w:t>++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</w:t>
      </w:r>
      <w:r w:rsidR="00D848A8">
        <w:rPr>
          <w:rFonts w:ascii="Times New Roman" w:hAnsi="Times New Roman" w:cs="Times New Roman"/>
        </w:rPr>
        <w:t>очеред</w:t>
      </w:r>
      <w:r w:rsidR="00704E64">
        <w:rPr>
          <w:rFonts w:ascii="Times New Roman" w:hAnsi="Times New Roman" w:cs="Times New Roman"/>
        </w:rPr>
        <w:t>ь</w:t>
      </w:r>
      <w:r>
        <w:rPr>
          <w:rFonts w:ascii="Times New Roman" w:hAnsi="Times New Roman" w:cs="Times New Roman"/>
        </w:rPr>
        <w:t xml:space="preserve"> в </w:t>
      </w:r>
      <w:r>
        <w:rPr>
          <w:rFonts w:ascii="Times New Roman" w:hAnsi="Times New Roman" w:cs="Times New Roman"/>
          <w:lang w:val="en-US"/>
        </w:rPr>
        <w:t xml:space="preserve">C++ 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</w:t>
      </w:r>
      <w:r w:rsidR="00D848A8">
        <w:rPr>
          <w:rFonts w:ascii="Times New Roman" w:hAnsi="Times New Roman" w:cs="Times New Roman"/>
        </w:rPr>
        <w:t xml:space="preserve"> исходную очередь</w:t>
      </w:r>
    </w:p>
    <w:p w:rsidR="00BA08C9" w:rsidRDefault="00BA08C9" w:rsidP="00BA08C9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BA08C9" w:rsidRDefault="00BA08C9" w:rsidP="00BA08C9">
      <w:pPr>
        <w:pStyle w:val="a6"/>
        <w:ind w:firstLine="0"/>
        <w:rPr>
          <w:color w:val="auto"/>
        </w:rPr>
      </w:pPr>
      <w:bookmarkStart w:id="1" w:name="_Toc57314747"/>
      <w:r>
        <w:rPr>
          <w:color w:val="auto"/>
        </w:rPr>
        <w:lastRenderedPageBreak/>
        <w:t>Постановка задачи</w:t>
      </w:r>
      <w:bookmarkEnd w:id="1"/>
    </w:p>
    <w:p w:rsidR="008F2E70" w:rsidRPr="008F2E70" w:rsidRDefault="008F2E70" w:rsidP="008F2E70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8F2E70">
        <w:rPr>
          <w:rFonts w:ascii="Times New Roman" w:eastAsia="Times New Roman" w:hAnsi="Times New Roman" w:cs="Times New Roman"/>
          <w:sz w:val="28"/>
        </w:rPr>
        <w:t xml:space="preserve">Тип информационного поля </w:t>
      </w:r>
      <w:r w:rsidRPr="008F2E70">
        <w:rPr>
          <w:rFonts w:ascii="Times New Roman" w:eastAsia="Times New Roman" w:hAnsi="Times New Roman" w:cs="Times New Roman"/>
          <w:sz w:val="28"/>
          <w:lang w:val="en-US"/>
        </w:rPr>
        <w:t>int</w:t>
      </w:r>
      <w:r w:rsidRPr="008F2E70">
        <w:rPr>
          <w:rFonts w:ascii="Times New Roman" w:eastAsia="Times New Roman" w:hAnsi="Times New Roman" w:cs="Times New Roman"/>
          <w:sz w:val="28"/>
        </w:rPr>
        <w:t>.</w:t>
      </w:r>
      <w:r w:rsidRPr="008F2E70">
        <w:rPr>
          <w:rFonts w:ascii="Times New Roman" w:eastAsia="Times New Roman" w:hAnsi="Times New Roman" w:cs="Times New Roman"/>
          <w:sz w:val="28"/>
        </w:rPr>
        <w:t xml:space="preserve"> </w:t>
      </w:r>
      <w:r w:rsidRPr="008F2E70">
        <w:rPr>
          <w:rFonts w:ascii="Times New Roman" w:eastAsia="Times New Roman" w:hAnsi="Times New Roman" w:cs="Times New Roman"/>
          <w:sz w:val="28"/>
        </w:rPr>
        <w:t>Удалить из очереди последний элемент с четным информационным полем.</w:t>
      </w:r>
    </w:p>
    <w:p w:rsidR="00BA08C9" w:rsidRDefault="00BA08C9" w:rsidP="008F2E70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BA08C9" w:rsidRDefault="00BA08C9" w:rsidP="00BA08C9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BA08C9" w:rsidRDefault="00BA08C9" w:rsidP="00BA08C9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динамического массива, который будет являться </w:t>
      </w:r>
      <w:r w:rsidR="008F2E70">
        <w:rPr>
          <w:color w:val="000000"/>
          <w:sz w:val="28"/>
          <w:szCs w:val="28"/>
        </w:rPr>
        <w:t>очередью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* a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BA08C9" w:rsidRDefault="00BA08C9" w:rsidP="00BA08C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szCs w:val="19"/>
        </w:rPr>
        <w:t>Реализовать верный ввод данных в массив, чтобы он подчинялся логике</w:t>
      </w:r>
      <w:r w:rsidR="008F2E70">
        <w:rPr>
          <w:rFonts w:ascii="Times New Roman" w:hAnsi="Times New Roman" w:cs="Times New Roman"/>
          <w:szCs w:val="19"/>
        </w:rPr>
        <w:t xml:space="preserve"> очереди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i] % 2 == 0) k = i;</w:t>
      </w:r>
    </w:p>
    <w:p w:rsidR="008F2E70" w:rsidRDefault="008F2E70" w:rsidP="008F2E70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A08C9" w:rsidRDefault="00BA08C9" w:rsidP="008F2E70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новый динамический массив, в</w:t>
      </w:r>
      <w:r w:rsidR="008F2E70">
        <w:rPr>
          <w:rFonts w:ascii="Times New Roman" w:hAnsi="Times New Roman" w:cs="Times New Roman"/>
          <w:color w:val="000000"/>
          <w:szCs w:val="19"/>
        </w:rPr>
        <w:t xml:space="preserve"> котором будет реализован новая очередь</w:t>
      </w:r>
    </w:p>
    <w:p w:rsidR="00BA08C9" w:rsidRDefault="00BA08C9" w:rsidP="00BA08C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Написать алгоритм, который будет редактировать </w:t>
      </w:r>
      <w:r w:rsidR="008F2E70">
        <w:rPr>
          <w:rFonts w:ascii="Times New Roman" w:hAnsi="Times New Roman" w:cs="Times New Roman"/>
          <w:color w:val="000000"/>
          <w:szCs w:val="19"/>
        </w:rPr>
        <w:t>очередь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для управления циклами и контроля размера </w:t>
      </w:r>
      <w:r w:rsidR="008F2E70">
        <w:rPr>
          <w:rFonts w:ascii="Times New Roman" w:hAnsi="Times New Roman" w:cs="Times New Roman"/>
          <w:color w:val="000000"/>
          <w:sz w:val="28"/>
          <w:szCs w:val="28"/>
        </w:rPr>
        <w:t>очереди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Указатели на области памяти, которые хранят новые элементы </w:t>
      </w:r>
      <w:r w:rsidR="008F2E70">
        <w:rPr>
          <w:rFonts w:ascii="Times New Roman" w:hAnsi="Times New Roman" w:cs="Times New Roman"/>
          <w:color w:val="000000"/>
          <w:sz w:val="28"/>
          <w:szCs w:val="28"/>
        </w:rPr>
        <w:t>очереди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;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змененный сте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</w:t>
      </w:r>
      <w:r w:rsidR="008F2E70">
        <w:rPr>
          <w:rFonts w:ascii="Times New Roman" w:hAnsi="Times New Roman" w:cs="Times New Roman"/>
          <w:color w:val="000000"/>
          <w:szCs w:val="28"/>
        </w:rPr>
        <w:t>очереди</w:t>
      </w:r>
      <w:r>
        <w:rPr>
          <w:rFonts w:ascii="Times New Roman" w:hAnsi="Times New Roman" w:cs="Times New Roman"/>
          <w:color w:val="000000"/>
          <w:szCs w:val="28"/>
        </w:rPr>
        <w:t xml:space="preserve"> и заносит в них данные: </w:t>
      </w:r>
    </w:p>
    <w:p w:rsidR="008F2E70" w:rsidRPr="008F2E70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k + 1; i &lt; numbersCount; i++)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a2[i - 1] = a1[i];</w:t>
      </w:r>
    </w:p>
    <w:p w:rsidR="00BA08C9" w:rsidRDefault="00BA08C9" w:rsidP="008F2E70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Для защиты программы от случайных ошибок были реализованы проверки входных данных: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 = 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umbersCount &lt;= 0)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P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BA08C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  <w:lang w:val="en-US"/>
        </w:rPr>
      </w:pPr>
      <w:r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8F2E70" w:rsidRPr="008F2E70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, j = 0,k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bersCount &lt;= 0)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очереди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i] % 2 == 0) k = i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чередь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[numbersCount-1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k; i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a2[i] = a1[i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k + 1; i &lt; numbersCount; i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a2[i - 1] = a1[i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овая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ь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-1; i++)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2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Pr="00BA08C9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:rsidR="00BA08C9" w:rsidRDefault="00FE2322" w:rsidP="00BA08C9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660.6pt">
            <v:imagedata r:id="rId5" o:title="1"/>
          </v:shape>
        </w:pict>
      </w:r>
    </w:p>
    <w:p w:rsidR="00BA08C9" w:rsidRDefault="00BA08C9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BA08C9" w:rsidRDefault="00FE2322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lastRenderedPageBreak/>
        <w:pict>
          <v:shape id="_x0000_i1026" type="#_x0000_t75" style="width:467.4pt;height:660.6pt">
            <v:imagedata r:id="rId6" o:title="2"/>
          </v:shape>
        </w:pict>
      </w:r>
    </w:p>
    <w:p w:rsidR="00FE2322" w:rsidRDefault="00FE2322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FE2322" w:rsidRDefault="00FE2322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4" w:name="_GoBack"/>
      <w:bookmarkEnd w:id="4"/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BA08C9" w:rsidRDefault="008F2E70" w:rsidP="00BA08C9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F2E70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30CBCA05" wp14:editId="4A00E282">
            <wp:extent cx="4031329" cy="3444538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344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/>
    <w:p w:rsidR="00BA08C9" w:rsidRDefault="00BA08C9" w:rsidP="00BA08C9"/>
    <w:p w:rsidR="00BA08C9" w:rsidRDefault="00BA08C9" w:rsidP="00BA08C9"/>
    <w:p w:rsidR="00644424" w:rsidRPr="00BA08C9" w:rsidRDefault="00644424">
      <w:pPr>
        <w:rPr>
          <w:b/>
        </w:rPr>
      </w:pPr>
    </w:p>
    <w:sectPr w:rsidR="00644424" w:rsidRPr="00BA08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0EA0656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D018AB6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QyMTU3sTA3M7BU0lEKTi0uzszPAykwrAUAYYzbLiwAAAA="/>
  </w:docVars>
  <w:rsids>
    <w:rsidRoot w:val="009D2DB9"/>
    <w:rsid w:val="00644424"/>
    <w:rsid w:val="00704E64"/>
    <w:rsid w:val="008F2E70"/>
    <w:rsid w:val="009D2DB9"/>
    <w:rsid w:val="00BA08C9"/>
    <w:rsid w:val="00D848A8"/>
    <w:rsid w:val="00FE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AA574E-EB0B-493B-B432-71D4B5BF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08C9"/>
    <w:pPr>
      <w:spacing w:line="252" w:lineRule="auto"/>
    </w:pPr>
  </w:style>
  <w:style w:type="paragraph" w:styleId="1">
    <w:name w:val="heading 1"/>
    <w:basedOn w:val="a"/>
    <w:next w:val="a"/>
    <w:link w:val="10"/>
    <w:uiPriority w:val="9"/>
    <w:qFormat/>
    <w:rsid w:val="00BA08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A0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BA08C9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semiHidden/>
    <w:locked/>
    <w:rsid w:val="00BA08C9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semiHidden/>
    <w:qFormat/>
    <w:rsid w:val="00BA08C9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styleId="a7">
    <w:name w:val="Strong"/>
    <w:basedOn w:val="a0"/>
    <w:uiPriority w:val="22"/>
    <w:qFormat/>
    <w:rsid w:val="00BA08C9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BA08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51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89</Words>
  <Characters>2792</Characters>
  <Application>Microsoft Office Word</Application>
  <DocSecurity>0</DocSecurity>
  <Lines>23</Lines>
  <Paragraphs>6</Paragraphs>
  <ScaleCrop>false</ScaleCrop>
  <Company>SPecialiST RePack</Company>
  <LinksUpToDate>false</LinksUpToDate>
  <CharactersWithSpaces>3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Учетная запись Майкрософт</cp:lastModifiedBy>
  <cp:revision>7</cp:revision>
  <dcterms:created xsi:type="dcterms:W3CDTF">2021-02-24T06:20:00Z</dcterms:created>
  <dcterms:modified xsi:type="dcterms:W3CDTF">2021-02-24T06:48:00Z</dcterms:modified>
</cp:coreProperties>
</file>